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c73b8cf0a65601dbae8cf672834a340f64790ae"/>
    <w:p>
      <w:pPr>
        <w:pStyle w:val="Heading1"/>
      </w:pPr>
      <w:r>
        <w:t xml:space="preserve">Personal Statement: A Passionate Electronics Engineer Ready to Contribute to Italy Milan's Innovation Ecosystem</w:t>
      </w:r>
    </w:p>
    <w:p>
      <w:pPr>
        <w:pStyle w:val="FirstParagraph"/>
      </w:pPr>
      <w:r>
        <w:t xml:space="preserve">As a dedicated and highly motivated Electronics Engineer with five years of progressive experience in embedded systems design and IoT development, I am writing this Personal Statement to express my profound enthusiasm for contributing to the dynamic technological landscape of Italy Milan. This document serves as a comprehensive overview of my professional journey, technical expertise, cultural adaptability, and unwavering commitment to advancing electronic engineering solutions within one of Europe's most vibrant innovation hubs.</w:t>
      </w:r>
    </w:p>
    <w:p>
      <w:pPr>
        <w:pStyle w:val="BodyText"/>
      </w:pPr>
      <w:r>
        <w:t xml:space="preserve">My academic foundation began with a Master's degree in Electrical and Electronic Engineering from the prestigious University of Bologna, where I specialized in low-power circuit design and signal processing. This rigorous program instilled not only technical proficiency but also a deep appreciation for the Italian tradition of precision engineering – a legacy exemplified by companies like STMicroelectronics (headquartered near Milan) that have shaped global electronics standards. My thesis on energy-harvesting systems for wearable medical devices, developed in collaboration with the Politecnico di Milano's Bioengineering Department, directly aligned with Italy's national focus on healthcare innovation and sustainable technology – a synergy I am eager to deepen within Italy Milan.</w:t>
      </w:r>
    </w:p>
    <w:p>
      <w:pPr>
        <w:pStyle w:val="BodyText"/>
      </w:pPr>
      <w:r>
        <w:t xml:space="preserve">My professional career commenced at a leading German electronics manufacturing firm, where I honed my skills in PCB design (using Altium Designer), microcontroller programming (ARM Cortex-M series), and RF communication protocols. However, it was during an international project for a client based in Milan that my fascination with Italy's unique blend of industrial heritage and cutting-edge tech culture truly ignited. Working alongside Italian engineers on an automotive sensor integration project, I witnessed firsthand how Milanese companies seamlessly merge sophisticated engineering with aesthetic design sensibilities – a crucial perspective for any Electronics Engineer operating in this market. This experience cemented my desire to relocate and build my career within Italy Milan's ecosystem.</w:t>
      </w:r>
    </w:p>
    <w:p>
      <w:pPr>
        <w:pStyle w:val="BodyText"/>
      </w:pPr>
      <w:r>
        <w:t xml:space="preserve">As an Electronics Engineer, I thrive on solving complex problems at the intersection of hardware, software, and real-world application. My portfolio includes developing a wireless sensor network for smart agriculture (reducing water usage by 30% in pilot deployments), designing a low-cost EEG headset prototype for neurofeedback applications (funded by EU Horizon 2020), and implementing robust EMI/EMC compliance testing protocols that accelerated product certifications. I am proficient in VHDL, Python, MATLAB, and the entire hardware development lifecycle from concept to mass production. Crucially, I understand that success in Italy Milan requires not just technical skill but also cultural intelligence – the ability to navigate collaborative Italian business practices and integrate seamlessly into team dynamics.</w:t>
      </w:r>
    </w:p>
    <w:p>
      <w:pPr>
        <w:pStyle w:val="BodyText"/>
      </w:pPr>
      <w:r>
        <w:t xml:space="preserve">Italy Milan represents an unparalleled opportunity for me as an Electronics Engineer. The city is not merely a location; it is a living laboratory of innovation where fashion, design, manufacturing, and technology converge. Companies like Infineon Technologies Italy (Milan-based), Pirelli's R&amp;D center (leveraging electronics for smart tires), and the burgeoning startup ecosystem in areas like MIND (Milan Innovation District) are driving next-generation electronic solutions. I am particularly inspired by Milan's commitment to "smart city" initiatives – projects where embedded systems enhance urban infrastructure, environmental monitoring, and sustainable living. My background in IoT systems positions me to contribute immediately to such transformative efforts.</w:t>
      </w:r>
    </w:p>
    <w:p>
      <w:pPr>
        <w:pStyle w:val="BodyText"/>
      </w:pPr>
      <w:r>
        <w:t xml:space="preserve">What sets my approach apart is my proactive engagement with the local engineering community. I have attended multiple events at the Fondazione Eni Enrico Mattei (FEEM) on industrial IoT trends and connected with professionals through Milan's IEEE Chapter, demonstrating genuine interest beyond transactional job-seeking. I understand that Italy Milan values long-term cultural integration; therefore, I have actively studied Italian business etiquette, am fluent in English with professional-level Italian (B2/C1), and have embraced the local culture through volunteer work at a tech-for-good NGO in Milan's Brera district. This isn't just about working here – it's about belonging here.</w:t>
      </w:r>
    </w:p>
    <w:p>
      <w:pPr>
        <w:pStyle w:val="BodyText"/>
      </w:pPr>
      <w:r>
        <w:t xml:space="preserve">My career vision aligns precisely with Italy Milan’s strategic priorities. I aim to contribute to the development of advanced electronic systems that support sustainability (e.g., energy-efficient power management for electric vehicles), enhance quality of life (e.g., accessible health monitoring devices), and strengthen Milan's reputation as a European tech leader. The city's strong academic institutions, collaborative industrial environment, and high-quality living standards create the ideal foundation for this ambition. I am not seeking merely a job in Italy Milan; I seek to become an integral part of its engineering community, sharing knowledge while learning from the rich legacy of Italian innovation.</w:t>
      </w:r>
    </w:p>
    <w:p>
      <w:pPr>
        <w:pStyle w:val="BodyText"/>
      </w:pPr>
      <w:r>
        <w:t xml:space="preserve">This Personal Statement embodies my professional identity as an Electronics Engineer – one who combines rigorous technical skills with cultural awareness and a forward-looking perspective. I am confident that my expertise in embedded systems, my proven ability to deliver scalable electronic solutions, and my deep commitment to becoming an active contributor within Italy Milan’s unique professional environment make me an exceptional candidate. I am eager to bring my passion for electronics innovation to a company that values excellence, collaboration, and the transformative potential of technology within the heart of Lombardy's economic engine.</w:t>
      </w:r>
    </w:p>
    <w:p>
      <w:pPr>
        <w:pStyle w:val="BodyText"/>
      </w:pPr>
      <w:r>
        <w:t xml:space="preserve">Thank you for considering my application. I look forward to the opportunity to discuss how my skills as an Electronics Engineer can support your objectives while allowing me to fully engage with and contribute to the extraordinary vibrancy of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in Italy Milan</dc:title>
  <dc:creator/>
  <dc:language>en</dc:language>
  <cp:keywords/>
  <dcterms:created xsi:type="dcterms:W3CDTF">2026-03-04T15:07:34Z</dcterms:created>
  <dcterms:modified xsi:type="dcterms:W3CDTF">2026-03-04T15:07:34Z</dcterms:modified>
</cp:coreProperties>
</file>

<file path=docProps/custom.xml><?xml version="1.0" encoding="utf-8"?>
<Properties xmlns="http://schemas.openxmlformats.org/officeDocument/2006/custom-properties" xmlns:vt="http://schemas.openxmlformats.org/officeDocument/2006/docPropsVTypes"/>
</file>